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9"/>
      </w:tblGrid>
      <w:tr w:rsidR="002B0624" w:rsidRPr="000E2226" w:rsidTr="00295DC9">
        <w:tc>
          <w:tcPr>
            <w:tcW w:w="9709" w:type="dxa"/>
            <w:shd w:val="pct15" w:color="000000" w:fill="FFFFFF"/>
          </w:tcPr>
          <w:p w:rsidR="002B0624" w:rsidRPr="000E2226" w:rsidRDefault="00382F45">
            <w:pPr>
              <w:pStyle w:val="Naslov1"/>
              <w:jc w:val="center"/>
              <w:rPr>
                <w:lang w:val="sr-Cyrl-CS"/>
              </w:rPr>
            </w:pPr>
            <w:r w:rsidRPr="000E2226">
              <w:rPr>
                <w:lang w:val="sr-Cyrl-CS"/>
              </w:rPr>
              <w:t>ЗАХТЕВ</w:t>
            </w:r>
          </w:p>
          <w:p w:rsidR="002B0624" w:rsidRPr="000E2226" w:rsidRDefault="00382F45" w:rsidP="00B2185B">
            <w:pPr>
              <w:pStyle w:val="Naslov1"/>
              <w:jc w:val="center"/>
              <w:rPr>
                <w:bCs/>
                <w:lang w:val="sr-Cyrl-CS"/>
              </w:rPr>
            </w:pPr>
            <w:r w:rsidRPr="000E2226">
              <w:rPr>
                <w:lang w:val="sr-Cyrl-CS"/>
              </w:rPr>
              <w:t>ЗА</w:t>
            </w:r>
            <w:r w:rsidR="00B2185B" w:rsidRPr="000E2226">
              <w:rPr>
                <w:lang w:val="sr-Cyrl-CS"/>
              </w:rPr>
              <w:t xml:space="preserve"> </w:t>
            </w:r>
            <w:r w:rsidR="00B147E2" w:rsidRPr="000E2226">
              <w:rPr>
                <w:lang w:val="sr-Cyrl-CS"/>
              </w:rPr>
              <w:t>ПРИЗНА</w:t>
            </w:r>
            <w:r w:rsidR="007E7CA8" w:rsidRPr="000E2226">
              <w:rPr>
                <w:lang w:val="sr-Cyrl-CS"/>
              </w:rPr>
              <w:t>ВА</w:t>
            </w:r>
            <w:r w:rsidR="00B147E2" w:rsidRPr="000E2226">
              <w:rPr>
                <w:lang w:val="sr-Cyrl-CS"/>
              </w:rPr>
              <w:t>ЊЕ ИНОСТРАНИХ ИСПРАВА О УСАГЛАШЕНОСТИ  КОЈЕ ИЗДАЈУ ИНОСТРАНА ТЕЛА ЗА ОЦЕЊИВАЊЕ УСАГЛАШЕНОСТИ И ЗНАКОВА УСАГЛАШЕНОСТИ ИЗДАТИХ У ИНОСТРАНСТВУ</w:t>
            </w: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>_</w:t>
      </w:r>
      <w:r w:rsidR="002B0624" w:rsidRPr="000E2226">
        <w:rPr>
          <w:sz w:val="24"/>
          <w:lang w:val="sr-Cyrl-CS"/>
        </w:rPr>
        <w:t>___________________________________________________________________</w:t>
      </w:r>
    </w:p>
    <w:p w:rsidR="002B0624" w:rsidRPr="000E2226" w:rsidRDefault="002B062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6BA5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Н</w:t>
      </w:r>
      <w:r w:rsidR="00382F45" w:rsidRPr="000E2226">
        <w:rPr>
          <w:b/>
          <w:sz w:val="24"/>
          <w:lang w:val="sr-Cyrl-CS"/>
        </w:rPr>
        <w:t>адлежно</w:t>
      </w:r>
      <w:r w:rsidR="002B0624" w:rsidRPr="000E2226">
        <w:rPr>
          <w:b/>
          <w:sz w:val="24"/>
          <w:lang w:val="sr-Cyrl-CS"/>
        </w:rPr>
        <w:t xml:space="preserve"> </w:t>
      </w:r>
      <w:r w:rsidR="00382F45" w:rsidRPr="000E2226">
        <w:rPr>
          <w:b/>
          <w:sz w:val="24"/>
          <w:lang w:val="sr-Cyrl-CS"/>
        </w:rPr>
        <w:t>министарство</w:t>
      </w:r>
      <w:r w:rsidR="002B0624" w:rsidRPr="000E2226">
        <w:rPr>
          <w:b/>
          <w:sz w:val="24"/>
          <w:lang w:val="sr-Cyrl-CS"/>
        </w:rPr>
        <w:t>:</w:t>
      </w:r>
    </w:p>
    <w:p w:rsidR="008D6242" w:rsidRPr="000E2226" w:rsidRDefault="008D6242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E30F3D" w:rsidRDefault="00E30F3D" w:rsidP="00E30F3D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>
        <w:rPr>
          <w:sz w:val="24"/>
          <w:lang w:val="sr-Cyrl-CS"/>
        </w:rPr>
        <w:t>(навести назив и адресу надлежног министарства)</w:t>
      </w:r>
    </w:p>
    <w:p w:rsidR="002B0624" w:rsidRPr="000E2226" w:rsidRDefault="002B062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>___________________________________________________________________________</w:t>
      </w:r>
    </w:p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ОПШТИ ПОДАЦИ О ПОДНОСИОЦУ ЗАХТЕВА:</w:t>
      </w:r>
    </w:p>
    <w:p w:rsidR="002B0624" w:rsidRPr="000E2226" w:rsidRDefault="00B054AE" w:rsidP="00A11502">
      <w:pPr>
        <w:pStyle w:val="Header"/>
        <w:tabs>
          <w:tab w:val="clear" w:pos="4536"/>
          <w:tab w:val="clear" w:pos="9072"/>
        </w:tabs>
        <w:ind w:left="709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(</w:t>
      </w:r>
      <w:r w:rsidR="00954E5E" w:rsidRPr="000E2226">
        <w:rPr>
          <w:b/>
          <w:sz w:val="24"/>
          <w:lang w:val="sr-Cyrl-CS"/>
        </w:rPr>
        <w:t>иностран</w:t>
      </w:r>
      <w:r w:rsidR="00954E5E" w:rsidRPr="000E2226">
        <w:rPr>
          <w:b/>
          <w:sz w:val="24"/>
          <w:lang w:val="sr-Latn-CS"/>
        </w:rPr>
        <w:t xml:space="preserve">oм </w:t>
      </w:r>
      <w:r w:rsidRPr="000E2226">
        <w:rPr>
          <w:b/>
          <w:sz w:val="24"/>
          <w:lang w:val="sr-Cyrl-CS"/>
        </w:rPr>
        <w:t>произвођач</w:t>
      </w:r>
      <w:r w:rsidR="00954E5E" w:rsidRPr="000E2226">
        <w:rPr>
          <w:b/>
          <w:sz w:val="24"/>
          <w:lang w:val="sr-Cyrl-CS"/>
        </w:rPr>
        <w:t>у</w:t>
      </w:r>
      <w:r w:rsidR="002123FD" w:rsidRPr="000E2226">
        <w:rPr>
          <w:b/>
          <w:sz w:val="24"/>
          <w:lang w:val="sr-Cyrl-CS"/>
        </w:rPr>
        <w:t xml:space="preserve"> или</w:t>
      </w:r>
      <w:r w:rsidRPr="000E2226">
        <w:rPr>
          <w:b/>
          <w:sz w:val="24"/>
          <w:lang w:val="sr-Cyrl-CS"/>
        </w:rPr>
        <w:t xml:space="preserve"> његов</w:t>
      </w:r>
      <w:r w:rsidR="00954E5E" w:rsidRPr="000E2226">
        <w:rPr>
          <w:b/>
          <w:sz w:val="24"/>
          <w:lang w:val="sr-Cyrl-CS"/>
        </w:rPr>
        <w:t>ом</w:t>
      </w:r>
      <w:r w:rsidRPr="000E2226">
        <w:rPr>
          <w:b/>
          <w:sz w:val="24"/>
          <w:lang w:val="sr-Cyrl-CS"/>
        </w:rPr>
        <w:t xml:space="preserve"> заступ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, односно увоз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)</w:t>
      </w:r>
    </w:p>
    <w:p w:rsidR="002F2D8B" w:rsidRPr="000E2226" w:rsidRDefault="002F2D8B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1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5244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2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5244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8D59B2" w:rsidRPr="000E2226" w:rsidTr="00295DC9">
        <w:tc>
          <w:tcPr>
            <w:tcW w:w="779" w:type="dxa"/>
            <w:shd w:val="pct15" w:color="000000" w:fill="FFFFFF"/>
          </w:tcPr>
          <w:p w:rsidR="008D59B2" w:rsidRPr="000E2226" w:rsidRDefault="008D59B2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8D59B2" w:rsidRPr="000E2226" w:rsidRDefault="008D59B2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контакт телефон:</w:t>
            </w:r>
          </w:p>
        </w:tc>
        <w:tc>
          <w:tcPr>
            <w:tcW w:w="5244" w:type="dxa"/>
          </w:tcPr>
          <w:p w:rsidR="008D59B2" w:rsidRPr="000E2226" w:rsidRDefault="008D59B2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3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5244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954E5E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ИНОСТРАНОЈ ИСПРАВИ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p w:rsidR="00954E5E" w:rsidRPr="000E2226" w:rsidRDefault="00954E5E" w:rsidP="00954E5E">
      <w:pPr>
        <w:pStyle w:val="Header"/>
        <w:tabs>
          <w:tab w:val="clear" w:pos="4536"/>
          <w:tab w:val="clear" w:pos="9072"/>
        </w:tabs>
        <w:ind w:left="720"/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1E743E" w:rsidP="00954E5E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2.1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 w:rsidP="00A476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Врста </w:t>
            </w:r>
            <w:r w:rsidR="00A47625" w:rsidRPr="000E2226">
              <w:rPr>
                <w:b/>
                <w:sz w:val="24"/>
                <w:lang w:val="sr-Cyrl-CS"/>
              </w:rPr>
              <w:t xml:space="preserve">иностране исправе </w:t>
            </w:r>
            <w:r w:rsidRPr="000E2226">
              <w:rPr>
                <w:b/>
                <w:sz w:val="24"/>
                <w:lang w:val="sr-Cyrl-CS"/>
              </w:rPr>
              <w:t>(извештај о испитивању, сертификат и сл</w:t>
            </w:r>
            <w:r w:rsidR="0004157C">
              <w:rPr>
                <w:b/>
                <w:sz w:val="24"/>
                <w:lang w:val="sr-Latn-RS"/>
              </w:rPr>
              <w:t>.</w:t>
            </w:r>
            <w:r w:rsidRPr="000E2226">
              <w:rPr>
                <w:b/>
                <w:sz w:val="24"/>
                <w:lang w:val="sr-Cyrl-CS"/>
              </w:rPr>
              <w:t>), односно знака усаглашености:</w:t>
            </w:r>
          </w:p>
        </w:tc>
        <w:tc>
          <w:tcPr>
            <w:tcW w:w="5244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2.2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A47625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954E5E" w:rsidRPr="000E2226">
              <w:rPr>
                <w:b/>
                <w:sz w:val="24"/>
                <w:lang w:val="sr-Cyrl-CS"/>
              </w:rPr>
              <w:t>азив државе у којој је издата инострана исправа, односно знак усаглашености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  <w:r w:rsidR="00954E5E" w:rsidRPr="000E2226">
              <w:rPr>
                <w:b/>
                <w:sz w:val="24"/>
                <w:lang w:val="sr-Cyrl-CS"/>
              </w:rPr>
              <w:t xml:space="preserve"> </w:t>
            </w:r>
          </w:p>
        </w:tc>
        <w:tc>
          <w:tcPr>
            <w:tcW w:w="5244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613F0D" w:rsidRPr="000E2226" w:rsidRDefault="00613F0D" w:rsidP="00613F0D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ПРАВНОМ СУБЈЕКТУ КОЈИ ЈЕ ИЗДАО ИНОСТРАНУ ИСПРАВУ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left="720"/>
        <w:jc w:val="both"/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613F0D" w:rsidRPr="000E2226" w:rsidTr="00295DC9">
        <w:tc>
          <w:tcPr>
            <w:tcW w:w="779" w:type="dxa"/>
            <w:shd w:val="pct15" w:color="000000" w:fill="FFFFFF"/>
          </w:tcPr>
          <w:p w:rsidR="00613F0D" w:rsidRPr="000E2226" w:rsidRDefault="001E743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613F0D" w:rsidRPr="000E2226">
              <w:rPr>
                <w:b/>
                <w:sz w:val="24"/>
                <w:lang w:val="sr-Cyrl-CS"/>
              </w:rPr>
              <w:t>.1</w:t>
            </w:r>
          </w:p>
        </w:tc>
        <w:tc>
          <w:tcPr>
            <w:tcW w:w="3686" w:type="dxa"/>
            <w:shd w:val="pct15" w:color="000000" w:fill="FFFFFF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5244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295DC9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2</w:t>
            </w:r>
          </w:p>
        </w:tc>
        <w:tc>
          <w:tcPr>
            <w:tcW w:w="3686" w:type="dxa"/>
            <w:shd w:val="pct15" w:color="000000" w:fill="FFFFFF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5244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295DC9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3</w:t>
            </w:r>
          </w:p>
        </w:tc>
        <w:tc>
          <w:tcPr>
            <w:tcW w:w="3686" w:type="dxa"/>
            <w:shd w:val="pct15" w:color="000000" w:fill="FFFFFF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5244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396EC9" w:rsidRPr="000E2226" w:rsidTr="00295DC9">
        <w:tc>
          <w:tcPr>
            <w:tcW w:w="779" w:type="dxa"/>
            <w:shd w:val="pct15" w:color="000000" w:fill="FFFFFF"/>
          </w:tcPr>
          <w:p w:rsidR="00396EC9" w:rsidRPr="000E2226" w:rsidRDefault="0098689D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.4</w:t>
            </w:r>
          </w:p>
        </w:tc>
        <w:tc>
          <w:tcPr>
            <w:tcW w:w="3686" w:type="dxa"/>
            <w:shd w:val="pct15" w:color="000000" w:fill="FFFFFF"/>
          </w:tcPr>
          <w:p w:rsidR="00396EC9" w:rsidRPr="000E2226" w:rsidRDefault="00A11502" w:rsidP="00A476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именовано</w:t>
            </w:r>
            <w:r w:rsidR="00396EC9" w:rsidRPr="000E2226">
              <w:rPr>
                <w:b/>
                <w:sz w:val="24"/>
                <w:lang w:val="sr-Cyrl-CS"/>
              </w:rPr>
              <w:t>/овлашћ</w:t>
            </w:r>
            <w:r w:rsidR="00A47625" w:rsidRPr="000E2226">
              <w:rPr>
                <w:b/>
                <w:sz w:val="24"/>
                <w:lang w:val="sr-Cyrl-CS"/>
              </w:rPr>
              <w:t>ено</w:t>
            </w:r>
            <w:r w:rsidR="00396EC9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396EC9" w:rsidRPr="000E2226" w:rsidRDefault="00396EC9" w:rsidP="00F17821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295DC9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5F4E14" w:rsidRPr="000E2226" w:rsidRDefault="005F4E14" w:rsidP="00295D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Назив државе  </w:t>
            </w:r>
            <w:r w:rsidR="00A47625" w:rsidRPr="000E2226">
              <w:rPr>
                <w:b/>
                <w:sz w:val="24"/>
                <w:lang w:val="sr-Cyrl-CS"/>
              </w:rPr>
              <w:t>у којој је извршено именовање или овлашћивање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47625" w:rsidRPr="000E2226" w:rsidTr="00295DC9">
        <w:tc>
          <w:tcPr>
            <w:tcW w:w="779" w:type="dxa"/>
            <w:shd w:val="pct15" w:color="000000" w:fill="FFFFFF"/>
          </w:tcPr>
          <w:p w:rsidR="00A47625" w:rsidRPr="000E2226" w:rsidRDefault="00A47625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A47625" w:rsidRPr="000E2226" w:rsidRDefault="00A11502" w:rsidP="005F4E1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A47625" w:rsidRPr="000E2226">
              <w:rPr>
                <w:b/>
                <w:sz w:val="24"/>
                <w:lang w:val="sr-Cyrl-CS"/>
              </w:rPr>
              <w:t>азив органа који је извршио именовање или овлашћивање:</w:t>
            </w:r>
          </w:p>
        </w:tc>
        <w:tc>
          <w:tcPr>
            <w:tcW w:w="5244" w:type="dxa"/>
          </w:tcPr>
          <w:p w:rsidR="00A47625" w:rsidRPr="000E2226" w:rsidRDefault="00A47625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F43C61" w:rsidRPr="000E2226" w:rsidTr="00295DC9">
        <w:tc>
          <w:tcPr>
            <w:tcW w:w="779" w:type="dxa"/>
            <w:shd w:val="pct15" w:color="000000" w:fill="FFFFFF"/>
          </w:tcPr>
          <w:p w:rsidR="00F43C61" w:rsidRPr="000E2226" w:rsidRDefault="002F22B1" w:rsidP="002F22B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5</w:t>
            </w:r>
          </w:p>
        </w:tc>
        <w:tc>
          <w:tcPr>
            <w:tcW w:w="3686" w:type="dxa"/>
            <w:shd w:val="pct15" w:color="000000" w:fill="FFFFFF"/>
          </w:tcPr>
          <w:p w:rsidR="00F43C61" w:rsidRPr="000E2226" w:rsidRDefault="002F22B1" w:rsidP="002F22B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Да ли је пријављено Европској комисији </w:t>
            </w:r>
            <w:r w:rsidR="006A3463">
              <w:rPr>
                <w:b/>
                <w:sz w:val="24"/>
                <w:lang w:val="sr-Cyrl-CS"/>
              </w:rPr>
              <w:t>као нотификовано тело (</w:t>
            </w:r>
            <w:r w:rsidR="006A3463" w:rsidRPr="006A3463">
              <w:rPr>
                <w:b/>
                <w:i/>
                <w:sz w:val="24"/>
                <w:lang w:val="sr-Latn-ME"/>
              </w:rPr>
              <w:t>notified body</w:t>
            </w:r>
            <w:r w:rsidR="006A3463">
              <w:rPr>
                <w:b/>
                <w:sz w:val="24"/>
                <w:lang w:val="sr-Cyrl-CS"/>
              </w:rPr>
              <w:t>)</w:t>
            </w:r>
          </w:p>
          <w:p w:rsidR="001C175A" w:rsidRPr="000E2226" w:rsidRDefault="001C175A" w:rsidP="002F22B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5244" w:type="dxa"/>
          </w:tcPr>
          <w:p w:rsidR="00F43C61" w:rsidRPr="000E2226" w:rsidRDefault="002F22B1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396EC9" w:rsidRPr="000E2226" w:rsidTr="00295DC9">
        <w:tc>
          <w:tcPr>
            <w:tcW w:w="779" w:type="dxa"/>
            <w:shd w:val="pct15" w:color="000000" w:fill="FFFFFF"/>
          </w:tcPr>
          <w:p w:rsidR="00396EC9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6</w:t>
            </w:r>
          </w:p>
        </w:tc>
        <w:tc>
          <w:tcPr>
            <w:tcW w:w="3686" w:type="dxa"/>
            <w:shd w:val="pct15" w:color="000000" w:fill="FFFFFF"/>
          </w:tcPr>
          <w:p w:rsidR="00396EC9" w:rsidRPr="000E2226" w:rsidRDefault="00A11502" w:rsidP="00A476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акредитовано</w:t>
            </w:r>
            <w:r w:rsidR="00396EC9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396EC9" w:rsidRPr="000E2226" w:rsidRDefault="00396EC9" w:rsidP="00F17821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295DC9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5F4E14" w:rsidRPr="000E2226" w:rsidRDefault="00A11502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5F4E14" w:rsidRPr="000E2226">
              <w:rPr>
                <w:b/>
                <w:sz w:val="24"/>
                <w:lang w:val="sr-Cyrl-CS"/>
              </w:rPr>
              <w:t xml:space="preserve">азив и адреса акредитационог тела које је </w:t>
            </w:r>
            <w:r w:rsidR="00396EC9" w:rsidRPr="000E2226">
              <w:rPr>
                <w:b/>
                <w:sz w:val="24"/>
                <w:lang w:val="sr-Cyrl-CS"/>
              </w:rPr>
              <w:t>спровело поступак акредитације</w:t>
            </w:r>
            <w:r w:rsidR="005F4E14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5F4E14" w:rsidRPr="000E2226" w:rsidTr="00295DC9">
        <w:tc>
          <w:tcPr>
            <w:tcW w:w="779" w:type="dxa"/>
            <w:shd w:val="pct15" w:color="000000" w:fill="FFFFFF"/>
          </w:tcPr>
          <w:p w:rsidR="005F4E14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lastRenderedPageBreak/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7</w:t>
            </w:r>
          </w:p>
        </w:tc>
        <w:tc>
          <w:tcPr>
            <w:tcW w:w="3686" w:type="dxa"/>
            <w:shd w:val="pct15" w:color="000000" w:fill="FFFFFF"/>
          </w:tcPr>
          <w:p w:rsidR="005F4E14" w:rsidRPr="000E2226" w:rsidRDefault="005F4E14" w:rsidP="00A476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Други подаци  </w:t>
            </w:r>
            <w:r w:rsidR="00F43C61" w:rsidRPr="000E2226">
              <w:rPr>
                <w:b/>
                <w:sz w:val="24"/>
                <w:lang w:val="sr-Cyrl-CS"/>
              </w:rPr>
              <w:t xml:space="preserve">о правном субјекту </w:t>
            </w:r>
            <w:r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</w:t>
            </w:r>
            <w:r w:rsidR="00A47625" w:rsidRPr="000E2226">
              <w:rPr>
                <w:b/>
                <w:sz w:val="24"/>
                <w:lang w:val="sr-Cyrl-CS"/>
              </w:rPr>
              <w:t>/</w:t>
            </w:r>
            <w:r w:rsidRPr="000E2226">
              <w:rPr>
                <w:b/>
                <w:sz w:val="24"/>
                <w:lang w:val="sr-Cyrl-CS"/>
              </w:rPr>
              <w:t>знака усаглашености</w:t>
            </w:r>
          </w:p>
        </w:tc>
        <w:tc>
          <w:tcPr>
            <w:tcW w:w="5244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0A5243" w:rsidP="006D5E06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 xml:space="preserve"> </w:t>
      </w:r>
    </w:p>
    <w:p w:rsidR="002A0BFC" w:rsidRPr="000E2226" w:rsidRDefault="00533F2E" w:rsidP="00A11502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ТЕХНИЧКОМ ПРОПИСУ НА ОСНОВУ КОГ ЈЕ ИЗДАТА ИНОСТРАНА ИСПРАВА ЧИЈЕ ПРИЗНАВАЊЕ СЕ ТРАЖИ:</w:t>
      </w:r>
      <w:r w:rsidR="001E743E" w:rsidRPr="000E2226">
        <w:rPr>
          <w:b/>
          <w:sz w:val="24"/>
          <w:lang w:val="sr-Cyrl-CS"/>
        </w:rPr>
        <w:t xml:space="preserve"> </w:t>
      </w:r>
    </w:p>
    <w:p w:rsidR="002B0624" w:rsidRPr="000E2226" w:rsidRDefault="002B0624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8930"/>
      </w:tblGrid>
      <w:tr w:rsidR="001E743E" w:rsidRPr="000E2226" w:rsidTr="00295DC9">
        <w:tc>
          <w:tcPr>
            <w:tcW w:w="779" w:type="dxa"/>
            <w:shd w:val="pct15" w:color="000000" w:fill="FFFFFF"/>
          </w:tcPr>
          <w:p w:rsidR="001E743E" w:rsidRPr="000E2226" w:rsidRDefault="001E743E" w:rsidP="007A76F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1</w:t>
            </w:r>
          </w:p>
        </w:tc>
        <w:tc>
          <w:tcPr>
            <w:tcW w:w="8930" w:type="dxa"/>
            <w:shd w:val="pct15" w:color="000000" w:fill="FFFFFF"/>
          </w:tcPr>
          <w:p w:rsidR="001E743E" w:rsidRPr="000E2226" w:rsidRDefault="001E743E" w:rsidP="007A76F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Cyrl-CS"/>
              </w:rPr>
              <w:t>Назив иностраног техничког прописа  на основу кога је издата инострана исправа, односно на основу кога је стављен знак усаглашености, као и назив службеног гласила у коме је тај пропис објављен</w:t>
            </w:r>
          </w:p>
        </w:tc>
      </w:tr>
      <w:tr w:rsidR="001E743E" w:rsidRPr="000E2226" w:rsidTr="00295DC9">
        <w:tc>
          <w:tcPr>
            <w:tcW w:w="779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rPr>
          <w:trHeight w:val="777"/>
        </w:trPr>
        <w:tc>
          <w:tcPr>
            <w:tcW w:w="779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2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0E2226" w:rsidRDefault="001E743E" w:rsidP="008639FE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Врста, односно назив  производа и други подаци ради ближе идентификације производа</w:t>
            </w:r>
            <w:r w:rsidR="00F43C61" w:rsidRPr="000E2226">
              <w:rPr>
                <w:b/>
                <w:sz w:val="24"/>
                <w:lang w:val="sr-Cyrl-CS"/>
              </w:rPr>
              <w:t xml:space="preserve"> (тип, модел и сл</w:t>
            </w:r>
            <w:r w:rsidR="000579AD">
              <w:rPr>
                <w:b/>
                <w:sz w:val="24"/>
                <w:lang w:val="sr-Latn-RS"/>
              </w:rPr>
              <w:t>.</w:t>
            </w:r>
            <w:r w:rsidR="00F43C61" w:rsidRPr="000E2226">
              <w:rPr>
                <w:b/>
                <w:sz w:val="24"/>
                <w:lang w:val="sr-Cyrl-CS"/>
              </w:rPr>
              <w:t>)</w:t>
            </w:r>
            <w:r w:rsidRPr="000E2226">
              <w:rPr>
                <w:b/>
                <w:sz w:val="24"/>
                <w:lang w:val="sr-Cyrl-CS"/>
              </w:rPr>
              <w:t xml:space="preserve"> на који се односи инострана исправа, односно знак усаглашености  </w:t>
            </w: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auto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3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0E2226" w:rsidRDefault="001E743E" w:rsidP="00F43C6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Други подаци </w:t>
            </w:r>
            <w:r w:rsidR="00F43C61" w:rsidRPr="000E2226">
              <w:rPr>
                <w:b/>
                <w:sz w:val="24"/>
                <w:lang w:val="sr-Cyrl-CS"/>
              </w:rPr>
              <w:t xml:space="preserve">о техничком пропису, односно производу </w:t>
            </w:r>
            <w:r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, односно знака усаглашености</w:t>
            </w:r>
          </w:p>
        </w:tc>
      </w:tr>
      <w:tr w:rsidR="001E743E" w:rsidRPr="000E2226" w:rsidTr="00295DC9">
        <w:tc>
          <w:tcPr>
            <w:tcW w:w="779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572928" w:rsidRPr="000E2226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32"/>
          <w:lang w:val="sr-Cyrl-CS"/>
        </w:rPr>
      </w:pPr>
    </w:p>
    <w:p w:rsidR="00034C29" w:rsidRPr="000E2226" w:rsidRDefault="006A6B45" w:rsidP="00034C29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32"/>
          <w:lang w:val="sr-Cyrl-CS"/>
        </w:rPr>
      </w:pPr>
      <w:r w:rsidRPr="000E2226">
        <w:rPr>
          <w:b/>
          <w:sz w:val="32"/>
          <w:lang w:val="sr-Cyrl-CS"/>
        </w:rPr>
        <w:t xml:space="preserve">РЕПУБЛИЧКА </w:t>
      </w:r>
      <w:r w:rsidR="00034C29" w:rsidRPr="000E2226">
        <w:rPr>
          <w:b/>
          <w:sz w:val="32"/>
          <w:lang w:val="sr-Cyrl-CS"/>
        </w:rPr>
        <w:t>АДМИНИСТРАТИВНА ТАКСА</w:t>
      </w:r>
    </w:p>
    <w:p w:rsidR="00034C29" w:rsidRPr="000E2226" w:rsidRDefault="00034C29" w:rsidP="00034C29">
      <w:pPr>
        <w:pStyle w:val="Header"/>
        <w:tabs>
          <w:tab w:val="clear" w:pos="4536"/>
          <w:tab w:val="clear" w:pos="9072"/>
        </w:tabs>
        <w:jc w:val="both"/>
        <w:rPr>
          <w:b/>
          <w:sz w:val="32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034C29" w:rsidRPr="000E2226" w:rsidTr="00EB081F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Cyrl-CS"/>
              </w:rPr>
              <w:t>5</w:t>
            </w:r>
            <w:r w:rsidRPr="000E2226">
              <w:rPr>
                <w:b/>
                <w:sz w:val="24"/>
                <w:lang w:val="sr-Latn-CS"/>
              </w:rPr>
              <w:t>.1</w:t>
            </w:r>
          </w:p>
        </w:tc>
        <w:tc>
          <w:tcPr>
            <w:tcW w:w="8930" w:type="dxa"/>
            <w:gridSpan w:val="2"/>
            <w:shd w:val="pct15" w:color="000000" w:fill="FFFFFF"/>
          </w:tcPr>
          <w:p w:rsidR="006A6B45" w:rsidRPr="008C5734" w:rsidRDefault="00034C29" w:rsidP="004B552F">
            <w:pPr>
              <w:pStyle w:val="Header"/>
              <w:rPr>
                <w:b/>
                <w:sz w:val="24"/>
                <w:lang w:val="sr-Latn-RS"/>
              </w:rPr>
            </w:pPr>
            <w:r w:rsidRPr="000E2226">
              <w:rPr>
                <w:b/>
                <w:sz w:val="24"/>
                <w:lang w:val="sr-Cyrl-CS"/>
              </w:rPr>
              <w:t>У складу са т</w:t>
            </w:r>
            <w:r w:rsidR="008C5734">
              <w:rPr>
                <w:b/>
                <w:sz w:val="24"/>
                <w:lang w:val="sr-Cyrl-CS"/>
              </w:rPr>
              <w:t>арифним бројем 94. став 1. тач 5) и 6</w:t>
            </w:r>
            <w:r w:rsidRPr="000E2226">
              <w:rPr>
                <w:b/>
                <w:sz w:val="24"/>
                <w:lang w:val="sr-Cyrl-CS"/>
              </w:rPr>
              <w:t xml:space="preserve">) Тарифе републичких административних такси утврђене Законом о републичким административним таксама </w:t>
            </w:r>
            <w:r w:rsidR="008C5734" w:rsidRPr="008C5734">
              <w:rPr>
                <w:b/>
                <w:sz w:val="24"/>
                <w:lang w:val="sr-Latn-RS"/>
              </w:rPr>
              <w:t>("Сл. гласник РС", бр. 43/2003, 51/2003 - испр., 61/2005, 101/2005 - др. закон, 5/2009, 54/2009, 50/2011, 70/2011 - усклађени дин. изн., 55/2012 - усклађени дин. изн., 93/2012, 47/2013 - усклађени дин. изн., 65/2013 - др. закон, 57/2014 - усклађени дин. изн., 45/2015 - усклађени дин. изн., 83/2015, 112/2015, 50/2016 - усклађени дин. изн., 61/2017 - усклађени дин. изн., 113/2017, 3/2018 - испр.,</w:t>
            </w:r>
            <w:r w:rsidR="009067E3">
              <w:rPr>
                <w:b/>
                <w:sz w:val="24"/>
                <w:lang w:val="sr-Latn-RS"/>
              </w:rPr>
              <w:t xml:space="preserve"> 50/2018 - усклађени дин. изн, </w:t>
            </w:r>
            <w:r w:rsidR="008C5734" w:rsidRPr="008C5734">
              <w:rPr>
                <w:b/>
                <w:sz w:val="24"/>
                <w:lang w:val="sr-Latn-RS"/>
              </w:rPr>
              <w:t>95/2018</w:t>
            </w:r>
            <w:r w:rsidR="00F11D3C">
              <w:rPr>
                <w:b/>
                <w:sz w:val="24"/>
                <w:lang w:val="sr-Cyrl-RS"/>
              </w:rPr>
              <w:t xml:space="preserve">, </w:t>
            </w:r>
            <w:r w:rsidR="009067E3">
              <w:rPr>
                <w:b/>
                <w:sz w:val="24"/>
                <w:lang w:val="sr-Cyrl-RS"/>
              </w:rPr>
              <w:t xml:space="preserve">38/2019 </w:t>
            </w:r>
            <w:r w:rsidR="009067E3">
              <w:rPr>
                <w:b/>
                <w:sz w:val="24"/>
                <w:lang w:val="sr-Latn-RS"/>
              </w:rPr>
              <w:t xml:space="preserve">- усклађени дин. </w:t>
            </w:r>
            <w:r w:rsidR="005E7D78">
              <w:rPr>
                <w:b/>
                <w:sz w:val="24"/>
                <w:lang w:val="sr-Latn-RS"/>
              </w:rPr>
              <w:t>изн</w:t>
            </w:r>
            <w:r w:rsidR="00963D75">
              <w:rPr>
                <w:b/>
                <w:sz w:val="24"/>
                <w:lang w:val="sr-Cyrl-RS"/>
              </w:rPr>
              <w:t>.,</w:t>
            </w:r>
            <w:r w:rsidR="005E7D78">
              <w:rPr>
                <w:b/>
                <w:sz w:val="24"/>
                <w:lang w:val="sr-Cyrl-RS"/>
              </w:rPr>
              <w:t xml:space="preserve"> 86/19</w:t>
            </w:r>
            <w:r w:rsidR="004179CA">
              <w:rPr>
                <w:b/>
                <w:sz w:val="24"/>
                <w:lang w:val="sr-Latn-RS"/>
              </w:rPr>
              <w:t>,</w:t>
            </w:r>
            <w:r w:rsidR="004179CA">
              <w:rPr>
                <w:rFonts w:ascii="Arial" w:hAnsi="Arial" w:cs="Arial"/>
                <w:i/>
                <w:iCs/>
                <w:color w:val="FFE8BF"/>
                <w:sz w:val="21"/>
                <w:szCs w:val="21"/>
                <w:lang w:val="en-GB"/>
              </w:rPr>
              <w:t xml:space="preserve"> </w:t>
            </w:r>
            <w:r w:rsidR="004179CA" w:rsidRPr="004179CA">
              <w:rPr>
                <w:rFonts w:ascii="Arial" w:hAnsi="Arial" w:cs="Arial"/>
                <w:i/>
                <w:iCs/>
                <w:sz w:val="21"/>
                <w:szCs w:val="21"/>
                <w:lang w:val="en-GB"/>
              </w:rPr>
              <w:t xml:space="preserve"> </w:t>
            </w:r>
            <w:r w:rsidR="00963D75">
              <w:rPr>
                <w:b/>
                <w:sz w:val="24"/>
                <w:lang w:val="sr-Latn-RS"/>
              </w:rPr>
              <w:t>90/2019 - испр.,</w:t>
            </w:r>
            <w:r w:rsidR="004179CA" w:rsidRPr="004179CA">
              <w:rPr>
                <w:b/>
                <w:sz w:val="24"/>
                <w:lang w:val="sr-Latn-RS"/>
              </w:rPr>
              <w:t xml:space="preserve"> 9</w:t>
            </w:r>
            <w:bookmarkStart w:id="0" w:name="_GoBack"/>
            <w:bookmarkEnd w:id="0"/>
            <w:r w:rsidR="004179CA" w:rsidRPr="004179CA">
              <w:rPr>
                <w:b/>
                <w:sz w:val="24"/>
                <w:lang w:val="sr-Latn-RS"/>
              </w:rPr>
              <w:t xml:space="preserve">8/2020 – усклађени дин. </w:t>
            </w:r>
            <w:r w:rsidR="00963D75">
              <w:rPr>
                <w:b/>
                <w:sz w:val="24"/>
                <w:lang w:val="sr-Cyrl-RS"/>
              </w:rPr>
              <w:t>и</w:t>
            </w:r>
            <w:r w:rsidR="004179CA" w:rsidRPr="004179CA">
              <w:rPr>
                <w:b/>
                <w:sz w:val="24"/>
                <w:lang w:val="sr-Latn-RS"/>
              </w:rPr>
              <w:t>зн</w:t>
            </w:r>
            <w:r w:rsidR="00963D75">
              <w:rPr>
                <w:b/>
                <w:sz w:val="24"/>
                <w:lang w:val="sr-Cyrl-RS"/>
              </w:rPr>
              <w:t>., 144/2020</w:t>
            </w:r>
            <w:r w:rsidR="004B552F">
              <w:rPr>
                <w:b/>
                <w:sz w:val="24"/>
                <w:lang w:val="sr-Latn-RS"/>
              </w:rPr>
              <w:t>,</w:t>
            </w:r>
            <w:r w:rsidR="00963D75">
              <w:rPr>
                <w:b/>
                <w:sz w:val="24"/>
                <w:lang w:val="sr-Cyrl-RS"/>
              </w:rPr>
              <w:t xml:space="preserve"> 62/2021</w:t>
            </w:r>
            <w:r w:rsidR="00963D75" w:rsidRPr="008C5734">
              <w:rPr>
                <w:b/>
                <w:sz w:val="24"/>
                <w:lang w:val="sr-Latn-RS"/>
              </w:rPr>
              <w:t>- усклађени дин. изн.</w:t>
            </w:r>
            <w:r w:rsidR="004B552F">
              <w:rPr>
                <w:b/>
                <w:sz w:val="24"/>
                <w:lang w:val="sr-Cyrl-RS"/>
              </w:rPr>
              <w:t xml:space="preserve"> и 54/202</w:t>
            </w:r>
            <w:r w:rsidR="004B552F">
              <w:rPr>
                <w:b/>
                <w:sz w:val="24"/>
                <w:lang w:val="sr-Latn-RS"/>
              </w:rPr>
              <w:t>3</w:t>
            </w:r>
            <w:r w:rsidR="004B552F" w:rsidRPr="008C5734">
              <w:rPr>
                <w:b/>
                <w:sz w:val="24"/>
                <w:lang w:val="sr-Latn-RS"/>
              </w:rPr>
              <w:t>- усклађени дин. изн.</w:t>
            </w:r>
            <w:r w:rsidR="008C5734" w:rsidRPr="008C5734">
              <w:rPr>
                <w:b/>
                <w:sz w:val="24"/>
                <w:lang w:val="sr-Latn-RS"/>
              </w:rPr>
              <w:t>)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="006A6B45" w:rsidRPr="000E2226">
              <w:rPr>
                <w:b/>
                <w:sz w:val="24"/>
                <w:lang w:val="sr-Latn-CS"/>
              </w:rPr>
              <w:t>на жиро рачун</w:t>
            </w:r>
            <w:r w:rsidR="006A6B45" w:rsidRPr="000E2226">
              <w:rPr>
                <w:b/>
                <w:sz w:val="24"/>
                <w:lang w:val="sr-Cyrl-CS"/>
              </w:rPr>
              <w:t xml:space="preserve">: </w:t>
            </w:r>
            <w:r w:rsidR="006A6B45" w:rsidRPr="000E2226">
              <w:rPr>
                <w:b/>
                <w:sz w:val="24"/>
                <w:lang w:val="sr-Latn-CS"/>
              </w:rPr>
              <w:t>840-742221843-57, модел 97</w:t>
            </w:r>
            <w:r w:rsidR="006A6B45" w:rsidRPr="000E2226">
              <w:rPr>
                <w:b/>
                <w:sz w:val="24"/>
                <w:lang w:val="sr-Cyrl-CS"/>
              </w:rPr>
              <w:t>, позив на број:</w:t>
            </w:r>
            <w:r w:rsidR="00D97531">
              <w:rPr>
                <w:b/>
                <w:sz w:val="24"/>
                <w:lang w:val="sr-Latn-CS"/>
              </w:rPr>
              <w:t xml:space="preserve"> </w:t>
            </w:r>
            <w:r w:rsidR="006A6B45" w:rsidRPr="000E2226">
              <w:rPr>
                <w:b/>
                <w:sz w:val="24"/>
                <w:lang w:val="sr-Cyrl-CS"/>
              </w:rPr>
              <w:t xml:space="preserve">50-016 (прималац: Буџет Репблике Србије, сврха дознаке: републичка административна такса) </w:t>
            </w:r>
            <w:r w:rsidRPr="000E2226">
              <w:rPr>
                <w:b/>
                <w:sz w:val="24"/>
                <w:lang w:val="sr-Cyrl-CS"/>
              </w:rPr>
              <w:t xml:space="preserve">уплаћен је прописани износ </w:t>
            </w:r>
            <w:r w:rsidR="00C159F4" w:rsidRPr="000E2226">
              <w:rPr>
                <w:b/>
                <w:sz w:val="24"/>
                <w:lang w:val="sr-Cyrl-CS"/>
              </w:rPr>
              <w:t xml:space="preserve">републичке </w:t>
            </w:r>
            <w:r w:rsidRPr="000E2226">
              <w:rPr>
                <w:b/>
                <w:sz w:val="24"/>
                <w:lang w:val="sr-Cyrl-CS"/>
              </w:rPr>
              <w:t>административне таксе и то:</w:t>
            </w:r>
          </w:p>
        </w:tc>
      </w:tr>
      <w:tr w:rsidR="00034C29" w:rsidRPr="000E2226" w:rsidTr="00034C29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2</w:t>
            </w:r>
          </w:p>
        </w:tc>
        <w:tc>
          <w:tcPr>
            <w:tcW w:w="3686" w:type="dxa"/>
            <w:shd w:val="pct15" w:color="000000" w:fill="FFFFFF"/>
          </w:tcPr>
          <w:p w:rsidR="00034C29" w:rsidRPr="000E2226" w:rsidRDefault="00034C29" w:rsidP="00124B50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За захтев </w:t>
            </w:r>
            <w:r w:rsidR="00124B50" w:rsidRPr="000E2226">
              <w:rPr>
                <w:b/>
                <w:sz w:val="24"/>
                <w:szCs w:val="24"/>
                <w:lang w:val="sr-Cyrl-CS"/>
              </w:rPr>
              <w:t xml:space="preserve">за признавање иностране исправе о усаглашености  </w:t>
            </w:r>
            <w:r w:rsidR="00A06903" w:rsidRPr="000E2226">
              <w:rPr>
                <w:b/>
                <w:sz w:val="24"/>
                <w:szCs w:val="24"/>
                <w:lang w:val="sr-Cyrl-CS"/>
              </w:rPr>
              <w:t>у</w:t>
            </w:r>
            <w:r w:rsidR="00FE21EC" w:rsidRPr="000E2226">
              <w:rPr>
                <w:b/>
                <w:sz w:val="24"/>
                <w:lang w:val="sr-Cyrl-CS"/>
              </w:rPr>
              <w:t xml:space="preserve"> износу од </w:t>
            </w:r>
            <w:r w:rsidR="004B552F">
              <w:rPr>
                <w:b/>
                <w:sz w:val="24"/>
                <w:lang w:val="en-GB"/>
              </w:rPr>
              <w:t>3.120</w:t>
            </w:r>
            <w:r w:rsidR="00A06903" w:rsidRPr="000E2226">
              <w:rPr>
                <w:b/>
                <w:sz w:val="24"/>
                <w:lang w:val="sr-Cyrl-CS"/>
              </w:rPr>
              <w:t xml:space="preserve"> динара:</w:t>
            </w:r>
          </w:p>
          <w:p w:rsidR="006A6B45" w:rsidRPr="000E2226" w:rsidRDefault="006A6B45" w:rsidP="00124B50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5244" w:type="dxa"/>
            <w:shd w:val="clear" w:color="auto" w:fill="auto"/>
            <w:vAlign w:val="center"/>
          </w:tcPr>
          <w:p w:rsidR="00034C29" w:rsidRPr="000E2226" w:rsidRDefault="00034C29" w:rsidP="00034C29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  <w:tr w:rsidR="00A06903" w:rsidRPr="000E2226" w:rsidTr="00034C29">
        <w:tc>
          <w:tcPr>
            <w:tcW w:w="779" w:type="dxa"/>
            <w:shd w:val="pct15" w:color="000000" w:fill="FFFFFF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3</w:t>
            </w:r>
          </w:p>
        </w:tc>
        <w:tc>
          <w:tcPr>
            <w:tcW w:w="3686" w:type="dxa"/>
            <w:shd w:val="pct15" w:color="000000" w:fill="FFFFFF"/>
          </w:tcPr>
          <w:p w:rsidR="00A06903" w:rsidRPr="000E2226" w:rsidRDefault="00A06903" w:rsidP="004179C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За решење којим се одлучује о признавању </w:t>
            </w:r>
            <w:r w:rsidR="00124B50" w:rsidRPr="000E2226">
              <w:rPr>
                <w:b/>
                <w:sz w:val="24"/>
                <w:lang w:val="sr-Cyrl-CS"/>
              </w:rPr>
              <w:t>иностране исправе о усаглашености</w:t>
            </w:r>
            <w:r w:rsidRPr="000E2226">
              <w:rPr>
                <w:b/>
                <w:sz w:val="24"/>
                <w:lang w:val="sr-Cyrl-CS"/>
              </w:rPr>
              <w:t xml:space="preserve"> у износу од </w:t>
            </w:r>
            <w:r w:rsidR="001C6FB7">
              <w:rPr>
                <w:b/>
                <w:sz w:val="24"/>
                <w:lang w:val="en-GB"/>
              </w:rPr>
              <w:t>2</w:t>
            </w:r>
            <w:r w:rsidR="004B552F">
              <w:rPr>
                <w:b/>
                <w:sz w:val="24"/>
                <w:lang w:val="en-GB"/>
              </w:rPr>
              <w:t>9.800</w:t>
            </w:r>
            <w:r w:rsidR="00FE21EC" w:rsidRPr="000E2226">
              <w:rPr>
                <w:b/>
                <w:sz w:val="24"/>
                <w:lang w:val="en-GB"/>
              </w:rPr>
              <w:t xml:space="preserve"> </w:t>
            </w:r>
            <w:r w:rsidRPr="000E2226">
              <w:rPr>
                <w:b/>
                <w:sz w:val="24"/>
                <w:lang w:val="sr-Cyrl-CS"/>
              </w:rPr>
              <w:t>динара:</w:t>
            </w:r>
          </w:p>
        </w:tc>
        <w:tc>
          <w:tcPr>
            <w:tcW w:w="5244" w:type="dxa"/>
            <w:shd w:val="clear" w:color="auto" w:fill="auto"/>
            <w:vAlign w:val="center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</w:tbl>
    <w:p w:rsidR="0072262C" w:rsidRPr="000E2226" w:rsidRDefault="0072262C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p w:rsidR="001E743E" w:rsidRPr="000E2226" w:rsidRDefault="0098689D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  <w:r w:rsidRPr="000E2226">
        <w:rPr>
          <w:b/>
          <w:sz w:val="24"/>
          <w:szCs w:val="24"/>
          <w:lang w:val="en-US"/>
        </w:rPr>
        <w:t>ПРИЛО</w:t>
      </w:r>
      <w:r w:rsidR="001E743E" w:rsidRPr="000E2226">
        <w:rPr>
          <w:b/>
          <w:sz w:val="24"/>
          <w:szCs w:val="24"/>
          <w:lang w:val="en-US"/>
        </w:rPr>
        <w:t>ЗИ КОЈИМА СЕ ДОКАЗУЈУ НАВОДИ ИЗ ЗАХТ</w:t>
      </w:r>
      <w:r w:rsidR="001E743E" w:rsidRPr="000E2226">
        <w:rPr>
          <w:b/>
          <w:sz w:val="24"/>
          <w:szCs w:val="24"/>
          <w:lang w:val="sr-Cyrl-CS"/>
        </w:rPr>
        <w:t>ЕВА:</w:t>
      </w:r>
    </w:p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17"/>
        <w:gridCol w:w="8930"/>
      </w:tblGrid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извод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з регистра привредних субјеката за подносиоца захтева, оверена од стране надлежног органа, као и оверени превод тог извода на српски језик од стране овлашћеног судског тумача, ако је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подносилац захтева инострани произвођач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Оригиналн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нострана исправа или њена копија оверена од стране иностраног надлежног органа, као и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оверени превод те исправе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18"/>
                <w:szCs w:val="18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1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3</w:t>
            </w:r>
          </w:p>
        </w:tc>
        <w:tc>
          <w:tcPr>
            <w:tcW w:w="8930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извода из регистра привредних субјеката за </w:t>
            </w:r>
            <w:r w:rsidRPr="000E2226">
              <w:rPr>
                <w:b/>
                <w:sz w:val="24"/>
                <w:lang w:val="sr-Cyrl-CS"/>
              </w:rPr>
              <w:t xml:space="preserve"> правни субјекат који је издао инострану исправу, односно ставио знак усаглашености на производ, </w:t>
            </w:r>
            <w:r w:rsidRPr="000E2226">
              <w:rPr>
                <w:sz w:val="24"/>
                <w:lang w:val="sr-Cyrl-CS"/>
              </w:rPr>
              <w:t xml:space="preserve"> оверена од стране иностраног надлежног органа, као и оверени превод тог извод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6"/>
                <w:szCs w:val="16"/>
                <w:lang w:val="sr-Cyrl-CS"/>
              </w:rPr>
            </w:pPr>
          </w:p>
        </w:tc>
      </w:tr>
      <w:tr w:rsidR="00A1150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4</w:t>
            </w:r>
          </w:p>
        </w:tc>
        <w:tc>
          <w:tcPr>
            <w:tcW w:w="8930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акта о именовању, односно овлашћивању или други одговарајући документ, који је издао орган </w:t>
            </w:r>
            <w:r w:rsidRPr="000E2226">
              <w:rPr>
                <w:b/>
                <w:sz w:val="24"/>
                <w:lang w:val="sr-Cyrl-CS"/>
              </w:rPr>
              <w:t xml:space="preserve">који је именовао, односно овластио  тело за оцењивање усаглашености које је издало инострану исправу, </w:t>
            </w:r>
            <w:r w:rsidRPr="000E2226">
              <w:rPr>
                <w:sz w:val="24"/>
                <w:lang w:val="sr-Cyrl-CS"/>
              </w:rPr>
              <w:t>оверену од стране иностраног  надлежног органа, као  и оверени превод тог акта на српски језик од стране овлашћеног судског тумача (ако је дат позитиван одговор на питање из тачке 3.4)</w:t>
            </w: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  <w:p w:rsidR="00F43C61" w:rsidRPr="000E2226" w:rsidRDefault="00F43C61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</w:tc>
      </w:tr>
      <w:tr w:rsidR="001C175A" w:rsidRPr="000E2226" w:rsidTr="00A945E9">
        <w:tc>
          <w:tcPr>
            <w:tcW w:w="817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6</w:t>
            </w:r>
          </w:p>
        </w:tc>
        <w:tc>
          <w:tcPr>
            <w:tcW w:w="8930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акта о акредитацији, односно решења о утврђивању обима акредитације, са детаљним обимом акредитације</w:t>
            </w:r>
          </w:p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1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оригиналног текста иностраног техничког прописа на основу кога је издата инострана исправа, односно на основу кога је стављен знак усаглашености  и оверени превод тог пропис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32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3</w:t>
            </w:r>
          </w:p>
        </w:tc>
        <w:tc>
          <w:tcPr>
            <w:tcW w:w="8930" w:type="dxa"/>
          </w:tcPr>
          <w:p w:rsidR="006D5E06" w:rsidRPr="000E2226" w:rsidRDefault="006D5E06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руги докази којима се поткрепљују наводи из захтева:</w:t>
            </w:r>
          </w:p>
          <w:p w:rsidR="006D5E06" w:rsidRPr="000E2226" w:rsidRDefault="006D5E06" w:rsidP="00A945E9">
            <w:pPr>
              <w:pStyle w:val="Header"/>
              <w:numPr>
                <w:ilvl w:val="0"/>
                <w:numId w:val="11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6D5E06" w:rsidRPr="000E2226" w:rsidRDefault="006D5E06" w:rsidP="00A945E9">
            <w:pPr>
              <w:pStyle w:val="Header"/>
              <w:numPr>
                <w:ilvl w:val="0"/>
                <w:numId w:val="10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2</w:t>
            </w:r>
          </w:p>
          <w:p w:rsidR="00A06903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3</w:t>
            </w:r>
          </w:p>
        </w:tc>
        <w:tc>
          <w:tcPr>
            <w:tcW w:w="8930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оказ о плаћеној административној такси</w:t>
            </w:r>
          </w:p>
        </w:tc>
      </w:tr>
    </w:tbl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p w:rsidR="001E743E" w:rsidRPr="000E2226" w:rsidRDefault="006D5E06" w:rsidP="001E743E">
      <w:pPr>
        <w:pStyle w:val="Header"/>
        <w:numPr>
          <w:ilvl w:val="0"/>
          <w:numId w:val="22"/>
        </w:numPr>
        <w:tabs>
          <w:tab w:val="clear" w:pos="4536"/>
          <w:tab w:val="clear" w:pos="9072"/>
        </w:tabs>
        <w:rPr>
          <w:b/>
          <w:sz w:val="22"/>
          <w:szCs w:val="22"/>
          <w:lang w:val="sr-Cyrl-CS"/>
        </w:rPr>
      </w:pPr>
      <w:r w:rsidRPr="000E2226">
        <w:rPr>
          <w:sz w:val="22"/>
          <w:szCs w:val="22"/>
          <w:lang w:val="sr-Cyrl-CS"/>
        </w:rPr>
        <w:t xml:space="preserve">Одговор </w:t>
      </w:r>
      <w:r w:rsidR="00F43C61" w:rsidRPr="000E2226">
        <w:rPr>
          <w:sz w:val="22"/>
          <w:szCs w:val="22"/>
          <w:lang w:val="sr-Cyrl-CS"/>
        </w:rPr>
        <w:t xml:space="preserve">на питања из тач. </w:t>
      </w:r>
      <w:r w:rsidR="00A06903" w:rsidRPr="000E2226">
        <w:rPr>
          <w:sz w:val="22"/>
          <w:szCs w:val="22"/>
          <w:lang w:val="sr-Cyrl-CS"/>
        </w:rPr>
        <w:t>3.4, 3.5 ,</w:t>
      </w:r>
      <w:r w:rsidR="001C175A" w:rsidRPr="000E2226">
        <w:rPr>
          <w:sz w:val="22"/>
          <w:szCs w:val="22"/>
          <w:lang w:val="sr-Cyrl-CS"/>
        </w:rPr>
        <w:t xml:space="preserve"> 3.6 </w:t>
      </w:r>
      <w:r w:rsidR="00A06903" w:rsidRPr="000E2226">
        <w:rPr>
          <w:sz w:val="22"/>
          <w:szCs w:val="22"/>
          <w:lang w:val="sr-Cyrl-CS"/>
        </w:rPr>
        <w:t xml:space="preserve">, 5.2  и 5.3 </w:t>
      </w:r>
      <w:r w:rsidRPr="000E2226">
        <w:rPr>
          <w:sz w:val="22"/>
          <w:szCs w:val="22"/>
          <w:lang w:val="sr-Cyrl-CS"/>
        </w:rPr>
        <w:t xml:space="preserve">се </w:t>
      </w:r>
      <w:r w:rsidR="00303A06" w:rsidRPr="000E2226">
        <w:rPr>
          <w:sz w:val="22"/>
          <w:szCs w:val="22"/>
          <w:lang w:val="sr-Cyrl-CS"/>
        </w:rPr>
        <w:t xml:space="preserve"> </w:t>
      </w:r>
      <w:r w:rsidRPr="000E2226">
        <w:rPr>
          <w:sz w:val="22"/>
          <w:szCs w:val="22"/>
          <w:lang w:val="sr-Cyrl-CS"/>
        </w:rPr>
        <w:t xml:space="preserve">даје прецртавањем знака </w:t>
      </w:r>
      <w:r w:rsidR="001E743E" w:rsidRPr="000E2226">
        <w:rPr>
          <w:b/>
          <w:sz w:val="22"/>
          <w:szCs w:val="22"/>
          <w:lang w:val="sr-Cyrl-CS"/>
        </w:rPr>
        <w:t xml:space="preserve"> □</w:t>
      </w:r>
    </w:p>
    <w:p w:rsidR="00572928" w:rsidRPr="000E2226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32"/>
          <w:lang w:val="en-US"/>
        </w:rPr>
      </w:pPr>
    </w:p>
    <w:p w:rsidR="006D5E06" w:rsidRPr="000E2226" w:rsidRDefault="006D5E06" w:rsidP="00295DC9">
      <w:pPr>
        <w:pStyle w:val="Header"/>
        <w:tabs>
          <w:tab w:val="clear" w:pos="4536"/>
          <w:tab w:val="clear" w:pos="9072"/>
        </w:tabs>
        <w:ind w:hanging="142"/>
        <w:rPr>
          <w:sz w:val="24"/>
          <w:u w:val="single"/>
          <w:lang w:val="sr-Cyrl-CS"/>
        </w:rPr>
      </w:pPr>
      <w:r w:rsidRPr="000E2226">
        <w:rPr>
          <w:sz w:val="24"/>
          <w:lang w:val="sr-Cyrl-CS"/>
        </w:rPr>
        <w:t xml:space="preserve">Датум подношења захтева:                                                                     Подносилац захтева: </w:t>
      </w:r>
      <w:r w:rsidRPr="000E2226">
        <w:rPr>
          <w:sz w:val="24"/>
          <w:u w:val="single"/>
          <w:lang w:val="sr-Cyrl-CS"/>
        </w:rPr>
        <w:t xml:space="preserve"> 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u w:val="single"/>
          <w:lang w:val="sr-Cyrl-CS"/>
        </w:rPr>
      </w:pP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jc w:val="right"/>
        <w:rPr>
          <w:sz w:val="24"/>
          <w:lang w:val="sr-Cyrl-CS"/>
        </w:rPr>
      </w:pPr>
      <w:r w:rsidRPr="000E2226">
        <w:rPr>
          <w:sz w:val="24"/>
          <w:u w:val="single"/>
          <w:lang w:val="sr-Cyrl-CS"/>
        </w:rPr>
        <w:t xml:space="preserve">      </w:t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  <w:t xml:space="preserve"> </w:t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  <w:t xml:space="preserve">   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 (законски заступник или овлашћено лице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     за подношење захтева-име, презиме, потпис)</w:t>
      </w:r>
    </w:p>
    <w:p w:rsidR="006D5E0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C26CA0" w:rsidRPr="000E2226" w:rsidRDefault="00C26CA0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М П</w:t>
      </w:r>
    </w:p>
    <w:p w:rsidR="00572928" w:rsidRPr="0004157C" w:rsidRDefault="006D5E06" w:rsidP="0004157C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(Место за печат)</w:t>
      </w:r>
      <w:r>
        <w:rPr>
          <w:sz w:val="24"/>
          <w:lang w:val="sr-Cyrl-CS"/>
        </w:rPr>
        <w:t xml:space="preserve"> </w:t>
      </w:r>
    </w:p>
    <w:sectPr w:rsidR="00572928" w:rsidRPr="0004157C" w:rsidSect="006A6B45">
      <w:pgSz w:w="11907" w:h="16840" w:code="9"/>
      <w:pgMar w:top="1418" w:right="1134" w:bottom="1134" w:left="1134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77E5" w:rsidRDefault="008B77E5">
      <w:r>
        <w:separator/>
      </w:r>
    </w:p>
  </w:endnote>
  <w:endnote w:type="continuationSeparator" w:id="0">
    <w:p w:rsidR="008B77E5" w:rsidRDefault="008B7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77E5" w:rsidRDefault="008B77E5">
      <w:r>
        <w:separator/>
      </w:r>
    </w:p>
  </w:footnote>
  <w:footnote w:type="continuationSeparator" w:id="0">
    <w:p w:rsidR="008B77E5" w:rsidRDefault="008B7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C161A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C8E6284"/>
    <w:multiLevelType w:val="hybridMultilevel"/>
    <w:tmpl w:val="62AE4C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43780"/>
    <w:multiLevelType w:val="hybridMultilevel"/>
    <w:tmpl w:val="71FEAFC8"/>
    <w:lvl w:ilvl="0" w:tplc="0424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2347E5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5B443C1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A561355"/>
    <w:multiLevelType w:val="singleLevel"/>
    <w:tmpl w:val="8FD8C480"/>
    <w:lvl w:ilvl="0">
      <w:start w:val="9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6" w15:restartNumberingAfterBreak="0">
    <w:nsid w:val="204539D9"/>
    <w:multiLevelType w:val="hybridMultilevel"/>
    <w:tmpl w:val="61009FA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6665C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24F056F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342E75E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348509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3AAA50BD"/>
    <w:multiLevelType w:val="hybridMultilevel"/>
    <w:tmpl w:val="4294941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CB521E9"/>
    <w:multiLevelType w:val="hybridMultilevel"/>
    <w:tmpl w:val="4474979E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D4DFF"/>
    <w:multiLevelType w:val="hybridMultilevel"/>
    <w:tmpl w:val="050E467C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785CBE"/>
    <w:multiLevelType w:val="hybridMultilevel"/>
    <w:tmpl w:val="A40E5332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C0F0A"/>
    <w:multiLevelType w:val="hybridMultilevel"/>
    <w:tmpl w:val="42ECD0A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9A348D"/>
    <w:multiLevelType w:val="hybridMultilevel"/>
    <w:tmpl w:val="88FEF91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16E58"/>
    <w:multiLevelType w:val="hybridMultilevel"/>
    <w:tmpl w:val="9FCCCD08"/>
    <w:lvl w:ilvl="0" w:tplc="452AD35A">
      <w:start w:val="1"/>
      <w:numFmt w:val="decimal"/>
      <w:lvlText w:val="%1)"/>
      <w:lvlJc w:val="left"/>
      <w:pPr>
        <w:tabs>
          <w:tab w:val="num" w:pos="630"/>
        </w:tabs>
        <w:ind w:left="630" w:hanging="360"/>
      </w:pPr>
      <w:rPr>
        <w:b/>
        <w:u w:val="single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B9B1980"/>
    <w:multiLevelType w:val="hybridMultilevel"/>
    <w:tmpl w:val="5E02D0C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16100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0" w15:restartNumberingAfterBreak="0">
    <w:nsid w:val="5D9975A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36F612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640A326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64A150C5"/>
    <w:multiLevelType w:val="hybridMultilevel"/>
    <w:tmpl w:val="50FC4F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AF3156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6D1646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6D7B692A"/>
    <w:multiLevelType w:val="hybridMultilevel"/>
    <w:tmpl w:val="E1AE4CE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73FC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71FB01D1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9" w15:restartNumberingAfterBreak="0">
    <w:nsid w:val="78DC641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7AE74FC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9"/>
  </w:num>
  <w:num w:numId="3">
    <w:abstractNumId w:val="20"/>
  </w:num>
  <w:num w:numId="4">
    <w:abstractNumId w:val="3"/>
  </w:num>
  <w:num w:numId="5">
    <w:abstractNumId w:val="25"/>
  </w:num>
  <w:num w:numId="6">
    <w:abstractNumId w:val="27"/>
  </w:num>
  <w:num w:numId="7">
    <w:abstractNumId w:val="4"/>
  </w:num>
  <w:num w:numId="8">
    <w:abstractNumId w:val="29"/>
  </w:num>
  <w:num w:numId="9">
    <w:abstractNumId w:val="10"/>
  </w:num>
  <w:num w:numId="10">
    <w:abstractNumId w:val="8"/>
  </w:num>
  <w:num w:numId="11">
    <w:abstractNumId w:val="9"/>
  </w:num>
  <w:num w:numId="12">
    <w:abstractNumId w:val="7"/>
  </w:num>
  <w:num w:numId="13">
    <w:abstractNumId w:val="24"/>
  </w:num>
  <w:num w:numId="14">
    <w:abstractNumId w:val="21"/>
  </w:num>
  <w:num w:numId="15">
    <w:abstractNumId w:val="30"/>
  </w:num>
  <w:num w:numId="16">
    <w:abstractNumId w:val="0"/>
  </w:num>
  <w:num w:numId="17">
    <w:abstractNumId w:val="5"/>
  </w:num>
  <w:num w:numId="18">
    <w:abstractNumId w:val="22"/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1"/>
  </w:num>
  <w:num w:numId="22">
    <w:abstractNumId w:val="14"/>
  </w:num>
  <w:num w:numId="23">
    <w:abstractNumId w:val="13"/>
  </w:num>
  <w:num w:numId="24">
    <w:abstractNumId w:val="15"/>
  </w:num>
  <w:num w:numId="25">
    <w:abstractNumId w:val="16"/>
  </w:num>
  <w:num w:numId="26">
    <w:abstractNumId w:val="23"/>
  </w:num>
  <w:num w:numId="27">
    <w:abstractNumId w:val="26"/>
  </w:num>
  <w:num w:numId="28">
    <w:abstractNumId w:val="18"/>
  </w:num>
  <w:num w:numId="29">
    <w:abstractNumId w:val="12"/>
  </w:num>
  <w:num w:numId="30">
    <w:abstractNumId w:val="11"/>
  </w:num>
  <w:num w:numId="31">
    <w:abstractNumId w:val="2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xN7GwMDWztDRT0lEKTi0uzszPAykwqgUAacqcCCwAAAA="/>
  </w:docVars>
  <w:rsids>
    <w:rsidRoot w:val="00C0798C"/>
    <w:rsid w:val="00016834"/>
    <w:rsid w:val="00034C29"/>
    <w:rsid w:val="0004157C"/>
    <w:rsid w:val="000579AD"/>
    <w:rsid w:val="000918AD"/>
    <w:rsid w:val="000930CB"/>
    <w:rsid w:val="00096B17"/>
    <w:rsid w:val="000A1561"/>
    <w:rsid w:val="000A5243"/>
    <w:rsid w:val="000B6596"/>
    <w:rsid w:val="000C14E7"/>
    <w:rsid w:val="000C3314"/>
    <w:rsid w:val="000E2226"/>
    <w:rsid w:val="000E3012"/>
    <w:rsid w:val="000F7A2B"/>
    <w:rsid w:val="00121BB3"/>
    <w:rsid w:val="00124B50"/>
    <w:rsid w:val="00125736"/>
    <w:rsid w:val="001346F1"/>
    <w:rsid w:val="0014640E"/>
    <w:rsid w:val="001C175A"/>
    <w:rsid w:val="001C4353"/>
    <w:rsid w:val="001C6FB7"/>
    <w:rsid w:val="001E743E"/>
    <w:rsid w:val="002123FD"/>
    <w:rsid w:val="002408D8"/>
    <w:rsid w:val="00256717"/>
    <w:rsid w:val="00267F73"/>
    <w:rsid w:val="002829E5"/>
    <w:rsid w:val="002904A0"/>
    <w:rsid w:val="00295DC9"/>
    <w:rsid w:val="002A0BFC"/>
    <w:rsid w:val="002B0624"/>
    <w:rsid w:val="002B60FD"/>
    <w:rsid w:val="002C2134"/>
    <w:rsid w:val="002F22B1"/>
    <w:rsid w:val="002F2D8B"/>
    <w:rsid w:val="00303A06"/>
    <w:rsid w:val="003041EC"/>
    <w:rsid w:val="003106C6"/>
    <w:rsid w:val="003136F2"/>
    <w:rsid w:val="00320A53"/>
    <w:rsid w:val="00323797"/>
    <w:rsid w:val="003261C2"/>
    <w:rsid w:val="0034324A"/>
    <w:rsid w:val="00355F10"/>
    <w:rsid w:val="0037083F"/>
    <w:rsid w:val="00382F45"/>
    <w:rsid w:val="00390746"/>
    <w:rsid w:val="00396EC9"/>
    <w:rsid w:val="003A2462"/>
    <w:rsid w:val="003B5FB3"/>
    <w:rsid w:val="003D6910"/>
    <w:rsid w:val="003E406D"/>
    <w:rsid w:val="00416E1F"/>
    <w:rsid w:val="004179CA"/>
    <w:rsid w:val="00421C63"/>
    <w:rsid w:val="004430E1"/>
    <w:rsid w:val="00471F56"/>
    <w:rsid w:val="00486AF9"/>
    <w:rsid w:val="004B552F"/>
    <w:rsid w:val="004C2D3E"/>
    <w:rsid w:val="004C57B7"/>
    <w:rsid w:val="004E1AEB"/>
    <w:rsid w:val="00503A3A"/>
    <w:rsid w:val="0050735B"/>
    <w:rsid w:val="0051140C"/>
    <w:rsid w:val="00521D8C"/>
    <w:rsid w:val="00532C37"/>
    <w:rsid w:val="00533F2E"/>
    <w:rsid w:val="00540E78"/>
    <w:rsid w:val="00554D4D"/>
    <w:rsid w:val="00563B62"/>
    <w:rsid w:val="00571C4B"/>
    <w:rsid w:val="00572928"/>
    <w:rsid w:val="00573D49"/>
    <w:rsid w:val="00577B1C"/>
    <w:rsid w:val="0058754A"/>
    <w:rsid w:val="005A1125"/>
    <w:rsid w:val="005B2E70"/>
    <w:rsid w:val="005E7D78"/>
    <w:rsid w:val="005F0744"/>
    <w:rsid w:val="005F1D2B"/>
    <w:rsid w:val="005F4E14"/>
    <w:rsid w:val="0060776E"/>
    <w:rsid w:val="00613F0D"/>
    <w:rsid w:val="006447B8"/>
    <w:rsid w:val="006514D1"/>
    <w:rsid w:val="006603A0"/>
    <w:rsid w:val="0066536B"/>
    <w:rsid w:val="0069434E"/>
    <w:rsid w:val="006A20D0"/>
    <w:rsid w:val="006A3463"/>
    <w:rsid w:val="006A6479"/>
    <w:rsid w:val="006A6B45"/>
    <w:rsid w:val="006C1C12"/>
    <w:rsid w:val="006D5E06"/>
    <w:rsid w:val="006F4F44"/>
    <w:rsid w:val="006F66E1"/>
    <w:rsid w:val="0070113F"/>
    <w:rsid w:val="00703E31"/>
    <w:rsid w:val="0072262C"/>
    <w:rsid w:val="00743A91"/>
    <w:rsid w:val="00747F9E"/>
    <w:rsid w:val="00766FB4"/>
    <w:rsid w:val="00785191"/>
    <w:rsid w:val="00792D66"/>
    <w:rsid w:val="007A76F6"/>
    <w:rsid w:val="007C2187"/>
    <w:rsid w:val="007D1D35"/>
    <w:rsid w:val="007E7CA8"/>
    <w:rsid w:val="00840CBF"/>
    <w:rsid w:val="00843655"/>
    <w:rsid w:val="00861946"/>
    <w:rsid w:val="008639FE"/>
    <w:rsid w:val="00864B4C"/>
    <w:rsid w:val="008754A6"/>
    <w:rsid w:val="0089461B"/>
    <w:rsid w:val="008A04DA"/>
    <w:rsid w:val="008B77E5"/>
    <w:rsid w:val="008C5734"/>
    <w:rsid w:val="008D27EF"/>
    <w:rsid w:val="008D59B2"/>
    <w:rsid w:val="008D6242"/>
    <w:rsid w:val="008E09A7"/>
    <w:rsid w:val="008F5907"/>
    <w:rsid w:val="0090454D"/>
    <w:rsid w:val="009067E3"/>
    <w:rsid w:val="0093013E"/>
    <w:rsid w:val="00954E5E"/>
    <w:rsid w:val="00955464"/>
    <w:rsid w:val="00956BA5"/>
    <w:rsid w:val="00957750"/>
    <w:rsid w:val="00963D75"/>
    <w:rsid w:val="00984BA8"/>
    <w:rsid w:val="0098626D"/>
    <w:rsid w:val="0098689D"/>
    <w:rsid w:val="009908E2"/>
    <w:rsid w:val="009924BD"/>
    <w:rsid w:val="009E0D3C"/>
    <w:rsid w:val="00A06903"/>
    <w:rsid w:val="00A11502"/>
    <w:rsid w:val="00A11F45"/>
    <w:rsid w:val="00A20059"/>
    <w:rsid w:val="00A20D34"/>
    <w:rsid w:val="00A34977"/>
    <w:rsid w:val="00A47625"/>
    <w:rsid w:val="00A52C76"/>
    <w:rsid w:val="00A719EA"/>
    <w:rsid w:val="00A752AF"/>
    <w:rsid w:val="00A805EF"/>
    <w:rsid w:val="00A84C9E"/>
    <w:rsid w:val="00A945E9"/>
    <w:rsid w:val="00AA4A22"/>
    <w:rsid w:val="00AC42AE"/>
    <w:rsid w:val="00AD7DCC"/>
    <w:rsid w:val="00AF24F8"/>
    <w:rsid w:val="00AF26A9"/>
    <w:rsid w:val="00AF4C1C"/>
    <w:rsid w:val="00B054AE"/>
    <w:rsid w:val="00B06B49"/>
    <w:rsid w:val="00B11930"/>
    <w:rsid w:val="00B124A4"/>
    <w:rsid w:val="00B147E2"/>
    <w:rsid w:val="00B2185B"/>
    <w:rsid w:val="00B257C2"/>
    <w:rsid w:val="00B27AE1"/>
    <w:rsid w:val="00B30A6C"/>
    <w:rsid w:val="00B34D0A"/>
    <w:rsid w:val="00B51F62"/>
    <w:rsid w:val="00B600D8"/>
    <w:rsid w:val="00B606B2"/>
    <w:rsid w:val="00B6777F"/>
    <w:rsid w:val="00B70342"/>
    <w:rsid w:val="00B72F8A"/>
    <w:rsid w:val="00B7777F"/>
    <w:rsid w:val="00BA77B8"/>
    <w:rsid w:val="00BB3C22"/>
    <w:rsid w:val="00BC07D8"/>
    <w:rsid w:val="00BE5799"/>
    <w:rsid w:val="00BE6F44"/>
    <w:rsid w:val="00BF03D2"/>
    <w:rsid w:val="00C0798C"/>
    <w:rsid w:val="00C159F4"/>
    <w:rsid w:val="00C26CA0"/>
    <w:rsid w:val="00C4105A"/>
    <w:rsid w:val="00C47229"/>
    <w:rsid w:val="00C636DC"/>
    <w:rsid w:val="00C66791"/>
    <w:rsid w:val="00C92E0F"/>
    <w:rsid w:val="00C93394"/>
    <w:rsid w:val="00C9508B"/>
    <w:rsid w:val="00C957A3"/>
    <w:rsid w:val="00CB14A7"/>
    <w:rsid w:val="00CC19B8"/>
    <w:rsid w:val="00CC5092"/>
    <w:rsid w:val="00CD0331"/>
    <w:rsid w:val="00CE4AA4"/>
    <w:rsid w:val="00CF10AD"/>
    <w:rsid w:val="00CF7D42"/>
    <w:rsid w:val="00D10389"/>
    <w:rsid w:val="00D13633"/>
    <w:rsid w:val="00D31AAC"/>
    <w:rsid w:val="00D31DEC"/>
    <w:rsid w:val="00D45212"/>
    <w:rsid w:val="00D45A86"/>
    <w:rsid w:val="00D54A22"/>
    <w:rsid w:val="00D6698D"/>
    <w:rsid w:val="00D670E6"/>
    <w:rsid w:val="00D94BD2"/>
    <w:rsid w:val="00D97531"/>
    <w:rsid w:val="00DC0060"/>
    <w:rsid w:val="00DC5CA8"/>
    <w:rsid w:val="00DD0A08"/>
    <w:rsid w:val="00DD4848"/>
    <w:rsid w:val="00E15CED"/>
    <w:rsid w:val="00E24BB9"/>
    <w:rsid w:val="00E27528"/>
    <w:rsid w:val="00E27D85"/>
    <w:rsid w:val="00E30F3D"/>
    <w:rsid w:val="00E41A28"/>
    <w:rsid w:val="00E635FB"/>
    <w:rsid w:val="00E64681"/>
    <w:rsid w:val="00E73284"/>
    <w:rsid w:val="00E91DE6"/>
    <w:rsid w:val="00EB081F"/>
    <w:rsid w:val="00ED1C42"/>
    <w:rsid w:val="00EE65BF"/>
    <w:rsid w:val="00EE7996"/>
    <w:rsid w:val="00EF4398"/>
    <w:rsid w:val="00F11025"/>
    <w:rsid w:val="00F11D3C"/>
    <w:rsid w:val="00F12222"/>
    <w:rsid w:val="00F12C0A"/>
    <w:rsid w:val="00F12DC7"/>
    <w:rsid w:val="00F17821"/>
    <w:rsid w:val="00F24D59"/>
    <w:rsid w:val="00F308EE"/>
    <w:rsid w:val="00F32521"/>
    <w:rsid w:val="00F42573"/>
    <w:rsid w:val="00F43C61"/>
    <w:rsid w:val="00F75E47"/>
    <w:rsid w:val="00FA546B"/>
    <w:rsid w:val="00FA61D5"/>
    <w:rsid w:val="00FB2F5D"/>
    <w:rsid w:val="00FB50CA"/>
    <w:rsid w:val="00FE1CB4"/>
    <w:rsid w:val="00FE2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32426E1-A5AE-439F-AB72-548830FE9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l-SI" w:eastAsia="sl-SI"/>
    </w:rPr>
  </w:style>
  <w:style w:type="paragraph" w:styleId="Heading1">
    <w:name w:val="heading 1"/>
    <w:basedOn w:val="Normal"/>
    <w:next w:val="Normal"/>
    <w:qFormat/>
    <w:pPr>
      <w:keepNext/>
      <w:keepLines/>
      <w:ind w:right="-180"/>
      <w:outlineLvl w:val="0"/>
    </w:pPr>
    <w:rPr>
      <w:b/>
      <w:snapToGrid w:val="0"/>
      <w:color w:val="000000"/>
      <w:sz w:val="2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ahoma" w:eastAsia="Tahoma" w:hAnsi="Tahoma"/>
      <w:b/>
      <w:i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Tahoma" w:eastAsia="Tahoma" w:hAnsi="Tahoma"/>
      <w:b/>
      <w:i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eastAsia="Tahoma" w:hAnsi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slov1">
    <w:name w:val="Naslov1"/>
    <w:basedOn w:val="Normal"/>
    <w:rPr>
      <w:b/>
      <w:sz w:val="24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Pr>
      <w:rFonts w:ascii="Tahoma" w:eastAsia="Tahoma" w:hAnsi="Tahoma"/>
      <w:b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C079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E74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14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59</Words>
  <Characters>489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HTEVEK</vt:lpstr>
    </vt:vector>
  </TitlesOfParts>
  <Company>RS</Company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HTEVEK</dc:title>
  <dc:subject/>
  <dc:creator>MEOR</dc:creator>
  <cp:keywords/>
  <cp:lastModifiedBy>Bojan Miljkovic</cp:lastModifiedBy>
  <cp:revision>2</cp:revision>
  <cp:lastPrinted>2021-07-15T11:42:00Z</cp:lastPrinted>
  <dcterms:created xsi:type="dcterms:W3CDTF">2023-07-14T11:40:00Z</dcterms:created>
  <dcterms:modified xsi:type="dcterms:W3CDTF">2023-07-14T11:40:00Z</dcterms:modified>
</cp:coreProperties>
</file>